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1DDF" w:rsidRDefault="00C81DDF" w:rsidP="00C81DDF">
      <w:pPr>
        <w:rPr>
          <w:rFonts w:ascii="Times New Roman" w:hAnsi="Times New Roman" w:cs="Times New Roman"/>
          <w:b/>
          <w:color w:val="000000"/>
          <w:sz w:val="20"/>
          <w:szCs w:val="20"/>
          <w:shd w:val="clear" w:color="auto" w:fill="FFFFFF"/>
        </w:rPr>
      </w:pPr>
      <w:r>
        <w:rPr>
          <w:rFonts w:ascii="Times New Roman" w:hAnsi="Times New Roman" w:cs="Times New Roman"/>
          <w:sz w:val="20"/>
          <w:szCs w:val="20"/>
        </w:rPr>
        <w:t xml:space="preserve">Aşağıda size bazı senaryolar verilmiştir. Sizden bu senaryodaki bazı kişilerin görüşlerinin haklılığı hakkında bir takım sorular sorulacaktır.  </w:t>
      </w:r>
      <w:r w:rsidRPr="00607324">
        <w:rPr>
          <w:rFonts w:ascii="Times New Roman" w:hAnsi="Times New Roman" w:cs="Times New Roman"/>
          <w:b/>
          <w:i/>
          <w:color w:val="000000"/>
          <w:sz w:val="20"/>
          <w:szCs w:val="20"/>
          <w:shd w:val="clear" w:color="auto" w:fill="FFFFFF"/>
        </w:rPr>
        <w:t xml:space="preserve">Lütfen cevaplarınızı aşağıdaki </w:t>
      </w:r>
      <w:r>
        <w:rPr>
          <w:rFonts w:ascii="Times New Roman" w:hAnsi="Times New Roman" w:cs="Times New Roman"/>
          <w:b/>
          <w:i/>
          <w:color w:val="000000"/>
          <w:sz w:val="20"/>
          <w:szCs w:val="20"/>
          <w:shd w:val="clear" w:color="auto" w:fill="FFFFFF"/>
        </w:rPr>
        <w:t>ölçeği kullanarak derecelendiriniz</w:t>
      </w:r>
      <w:r w:rsidRPr="00EF213B">
        <w:rPr>
          <w:rFonts w:ascii="Times New Roman" w:hAnsi="Times New Roman" w:cs="Times New Roman"/>
          <w:b/>
          <w:color w:val="000000"/>
          <w:sz w:val="20"/>
          <w:szCs w:val="20"/>
          <w:shd w:val="clear" w:color="auto" w:fill="FFFFFF"/>
        </w:rPr>
        <w:t>.</w:t>
      </w:r>
      <w:r>
        <w:rPr>
          <w:rFonts w:ascii="Times New Roman" w:hAnsi="Times New Roman" w:cs="Times New Roman"/>
          <w:b/>
          <w:color w:val="000000"/>
          <w:sz w:val="20"/>
          <w:szCs w:val="20"/>
          <w:shd w:val="clear" w:color="auto" w:fill="FFFFFF"/>
        </w:rPr>
        <w:t xml:space="preserve"> </w:t>
      </w:r>
    </w:p>
    <w:p w:rsidR="00C81DDF" w:rsidRPr="00734956" w:rsidRDefault="00C81DDF" w:rsidP="00C81DDF">
      <w:pPr>
        <w:rPr>
          <w:rFonts w:ascii="Times New Roman" w:hAnsi="Times New Roman" w:cs="Times New Roman"/>
          <w:b/>
          <w:color w:val="000000"/>
          <w:sz w:val="20"/>
          <w:szCs w:val="20"/>
          <w:shd w:val="clear" w:color="auto" w:fill="FFFFFF"/>
        </w:rPr>
      </w:pPr>
      <w:r>
        <w:rPr>
          <w:rFonts w:ascii="Times New Roman" w:hAnsi="Times New Roman" w:cs="Times New Roman"/>
          <w:b/>
          <w:color w:val="000000"/>
          <w:sz w:val="20"/>
          <w:szCs w:val="20"/>
          <w:shd w:val="clear" w:color="auto" w:fill="FFFFFF"/>
        </w:rPr>
        <w:t>Lütfen sorular üzerinde dikkatle düşününüz ve samimi cevaplar veriniz.</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 xml:space="preserve">0…Kesinlikle katılmıyorum  </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 xml:space="preserve">1…Katılmıyorum  </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 xml:space="preserve">2…Pek katılmıyorum </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3…Ne katılıyorum ne katılmıyorum</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 xml:space="preserve">4…Biraz katılıyorum         </w:t>
      </w:r>
    </w:p>
    <w:p w:rsidR="00C81DDF" w:rsidRPr="00607324"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 xml:space="preserve">5…Katılıyorum   </w:t>
      </w:r>
    </w:p>
    <w:p w:rsidR="00C81DDF" w:rsidRDefault="00C81DDF" w:rsidP="00C81DDF">
      <w:pPr>
        <w:spacing w:after="0" w:line="240" w:lineRule="auto"/>
        <w:jc w:val="both"/>
        <w:rPr>
          <w:rFonts w:ascii="Times New Roman" w:hAnsi="Times New Roman" w:cs="Times New Roman"/>
          <w:b/>
          <w:sz w:val="20"/>
          <w:szCs w:val="20"/>
        </w:rPr>
      </w:pPr>
      <w:r w:rsidRPr="00607324">
        <w:rPr>
          <w:rFonts w:ascii="Times New Roman" w:hAnsi="Times New Roman" w:cs="Times New Roman"/>
          <w:b/>
          <w:sz w:val="20"/>
          <w:szCs w:val="20"/>
        </w:rPr>
        <w:t>6…Kesinlikle katılıyorum</w:t>
      </w:r>
    </w:p>
    <w:p w:rsidR="00C81DDF" w:rsidRPr="00734956" w:rsidRDefault="00C81DDF" w:rsidP="00C81DDF">
      <w:pPr>
        <w:spacing w:after="0" w:line="240" w:lineRule="auto"/>
        <w:jc w:val="both"/>
        <w:rPr>
          <w:rFonts w:ascii="Times New Roman" w:hAnsi="Times New Roman" w:cs="Times New Roman"/>
          <w:b/>
          <w:sz w:val="20"/>
          <w:szCs w:val="20"/>
        </w:rPr>
      </w:pPr>
    </w:p>
    <w:p w:rsidR="00C81DDF" w:rsidRPr="00607324" w:rsidRDefault="00C81DDF" w:rsidP="00C81DDF">
      <w:pPr>
        <w:rPr>
          <w:rFonts w:ascii="Times New Roman" w:hAnsi="Times New Roman" w:cs="Times New Roman"/>
          <w:sz w:val="20"/>
          <w:szCs w:val="20"/>
        </w:rPr>
      </w:pPr>
      <w:r w:rsidRPr="00607324">
        <w:rPr>
          <w:rFonts w:ascii="Times New Roman" w:hAnsi="Times New Roman" w:cs="Times New Roman"/>
          <w:sz w:val="20"/>
          <w:szCs w:val="20"/>
        </w:rPr>
        <w:t xml:space="preserve">Ali ve Hasan bir tartışma içindedirler. Ali’ye piyangodan ödül çıkmıştır ancak Ali bunu fark etmeyerek ve umursamayarak biletini masanın üzerine bırakmıştır. Sonra Hasan </w:t>
      </w:r>
      <w:r>
        <w:rPr>
          <w:rFonts w:ascii="Times New Roman" w:hAnsi="Times New Roman" w:cs="Times New Roman"/>
          <w:sz w:val="20"/>
          <w:szCs w:val="20"/>
        </w:rPr>
        <w:t>piyango biletine</w:t>
      </w:r>
      <w:r w:rsidRPr="00607324">
        <w:rPr>
          <w:rFonts w:ascii="Times New Roman" w:hAnsi="Times New Roman" w:cs="Times New Roman"/>
          <w:sz w:val="20"/>
          <w:szCs w:val="20"/>
        </w:rPr>
        <w:t xml:space="preserve"> ödül çıktığını fark etmiş ve ödülün tamamını kendisine alarak Ali’ye hiç pay vermemiştir. Ali Hasan’ın kendisine mutlaka pay vermek zorunda olduğunu savunurken, Hasan Ali’ye pay vermek zorunda olduğunu düşünmemektedir.</w:t>
      </w:r>
    </w:p>
    <w:p w:rsidR="00C81DDF" w:rsidRPr="00932A02" w:rsidRDefault="00C81DDF" w:rsidP="00C81DDF">
      <w:pPr>
        <w:rPr>
          <w:rFonts w:ascii="Times New Roman" w:hAnsi="Times New Roman" w:cs="Times New Roman"/>
          <w:b/>
          <w:sz w:val="20"/>
          <w:szCs w:val="20"/>
        </w:rPr>
      </w:pPr>
      <w:r w:rsidRPr="00607324">
        <w:rPr>
          <w:rFonts w:ascii="Times New Roman" w:hAnsi="Times New Roman" w:cs="Times New Roman"/>
          <w:b/>
          <w:sz w:val="20"/>
          <w:szCs w:val="20"/>
        </w:rPr>
        <w:t xml:space="preserve">Sizce kim haklıdır? </w:t>
      </w:r>
    </w:p>
    <w:p w:rsidR="00C81DDF" w:rsidRPr="00607324" w:rsidRDefault="00C81DDF" w:rsidP="00C81DDF">
      <w:pPr>
        <w:pStyle w:val="ListParagraph"/>
        <w:numPr>
          <w:ilvl w:val="0"/>
          <w:numId w:val="1"/>
        </w:num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Ali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numPr>
          <w:ilvl w:val="0"/>
          <w:numId w:val="1"/>
        </w:num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Hasan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Default="00C81DDF" w:rsidP="00C81DDF">
      <w:pPr>
        <w:pStyle w:val="ListParagraph"/>
        <w:numPr>
          <w:ilvl w:val="0"/>
          <w:numId w:val="1"/>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Default="00C81DDF" w:rsidP="00C81DDF">
      <w:pPr>
        <w:jc w:val="cente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w:t>
      </w:r>
    </w:p>
    <w:p w:rsidR="00C81DDF" w:rsidRPr="00607324" w:rsidRDefault="00C81DDF" w:rsidP="00C81DDF">
      <w:pP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Onur</w:t>
      </w:r>
      <w:r w:rsidRPr="00607324">
        <w:rPr>
          <w:rFonts w:ascii="Times New Roman" w:hAnsi="Times New Roman"/>
          <w:color w:val="000000"/>
          <w:sz w:val="20"/>
          <w:szCs w:val="20"/>
          <w:shd w:val="clear" w:color="auto" w:fill="FFFFFF"/>
        </w:rPr>
        <w:t xml:space="preserve"> ve Aslı</w:t>
      </w:r>
      <w:r>
        <w:rPr>
          <w:rFonts w:ascii="Times New Roman" w:hAnsi="Times New Roman"/>
          <w:color w:val="000000"/>
          <w:sz w:val="20"/>
          <w:szCs w:val="20"/>
          <w:shd w:val="clear" w:color="auto" w:fill="FFFFFF"/>
        </w:rPr>
        <w:t xml:space="preserve"> aynı</w:t>
      </w:r>
      <w:r w:rsidRPr="00607324">
        <w:rPr>
          <w:rFonts w:ascii="Times New Roman" w:hAnsi="Times New Roman"/>
          <w:color w:val="000000"/>
          <w:sz w:val="20"/>
          <w:szCs w:val="20"/>
          <w:shd w:val="clear" w:color="auto" w:fill="FFFFFF"/>
        </w:rPr>
        <w:t xml:space="preserve"> üniv</w:t>
      </w:r>
      <w:r>
        <w:rPr>
          <w:rFonts w:ascii="Times New Roman" w:hAnsi="Times New Roman"/>
          <w:color w:val="000000"/>
          <w:sz w:val="20"/>
          <w:szCs w:val="20"/>
          <w:shd w:val="clear" w:color="auto" w:fill="FFFFFF"/>
        </w:rPr>
        <w:t>ersite hocadırlar. Aralarında bir tartışma geçmektedir.</w:t>
      </w:r>
      <w:r w:rsidRPr="00607324">
        <w:rPr>
          <w:rFonts w:ascii="Times New Roman" w:hAnsi="Times New Roman"/>
          <w:color w:val="000000"/>
          <w:sz w:val="20"/>
          <w:szCs w:val="20"/>
          <w:shd w:val="clear" w:color="auto" w:fill="FFFFFF"/>
        </w:rPr>
        <w:t xml:space="preserve"> </w:t>
      </w:r>
      <w:r>
        <w:rPr>
          <w:rFonts w:ascii="Times New Roman" w:hAnsi="Times New Roman"/>
          <w:color w:val="000000"/>
          <w:sz w:val="20"/>
          <w:szCs w:val="20"/>
          <w:shd w:val="clear" w:color="auto" w:fill="FFFFFF"/>
        </w:rPr>
        <w:t>Onur</w:t>
      </w:r>
      <w:r w:rsidRPr="00607324">
        <w:rPr>
          <w:rFonts w:ascii="Times New Roman" w:hAnsi="Times New Roman"/>
          <w:color w:val="000000"/>
          <w:sz w:val="20"/>
          <w:szCs w:val="20"/>
          <w:shd w:val="clear" w:color="auto" w:fill="FFFFFF"/>
        </w:rPr>
        <w:t xml:space="preserve">; sınıf içinde tartıştığı bir öğrenciye, kendi fikrine katılmadığı için, aldığı nottan bağımsız bir şekilde, dönem sonunda F vererek o dersten kalmasını sağlamıştır. </w:t>
      </w:r>
      <w:r>
        <w:rPr>
          <w:rFonts w:ascii="Times New Roman" w:hAnsi="Times New Roman"/>
          <w:color w:val="000000"/>
          <w:sz w:val="20"/>
          <w:szCs w:val="20"/>
          <w:shd w:val="clear" w:color="auto" w:fill="FFFFFF"/>
        </w:rPr>
        <w:t>Aslı Onur</w:t>
      </w:r>
      <w:r w:rsidRPr="00607324">
        <w:rPr>
          <w:rFonts w:ascii="Times New Roman" w:hAnsi="Times New Roman"/>
          <w:color w:val="000000"/>
          <w:sz w:val="20"/>
          <w:szCs w:val="20"/>
          <w:shd w:val="clear" w:color="auto" w:fill="FFFFFF"/>
        </w:rPr>
        <w:t>’</w:t>
      </w:r>
      <w:r>
        <w:rPr>
          <w:rFonts w:ascii="Times New Roman" w:hAnsi="Times New Roman"/>
          <w:color w:val="000000"/>
          <w:sz w:val="20"/>
          <w:szCs w:val="20"/>
          <w:shd w:val="clear" w:color="auto" w:fill="FFFFFF"/>
        </w:rPr>
        <w:t>u</w:t>
      </w:r>
      <w:r w:rsidRPr="00607324">
        <w:rPr>
          <w:rFonts w:ascii="Times New Roman" w:hAnsi="Times New Roman"/>
          <w:color w:val="000000"/>
          <w:sz w:val="20"/>
          <w:szCs w:val="20"/>
          <w:shd w:val="clear" w:color="auto" w:fill="FFFFFF"/>
        </w:rPr>
        <w:t xml:space="preserve">n yaptığı davranışın doğru olmadığını ve öğrencinin mağdur duruma düştüğünü </w:t>
      </w:r>
      <w:r>
        <w:rPr>
          <w:rFonts w:ascii="Times New Roman" w:hAnsi="Times New Roman"/>
          <w:color w:val="000000"/>
          <w:sz w:val="20"/>
          <w:szCs w:val="20"/>
          <w:shd w:val="clear" w:color="auto" w:fill="FFFFFF"/>
        </w:rPr>
        <w:t xml:space="preserve">söylemektedir. Onur ise </w:t>
      </w:r>
      <w:r w:rsidRPr="00607324">
        <w:rPr>
          <w:rFonts w:ascii="Times New Roman" w:hAnsi="Times New Roman"/>
          <w:color w:val="000000"/>
          <w:sz w:val="20"/>
          <w:szCs w:val="20"/>
          <w:shd w:val="clear" w:color="auto" w:fill="FFFFFF"/>
        </w:rPr>
        <w:t>öğrencinin yaptığı şeyi saygısı</w:t>
      </w:r>
      <w:r>
        <w:rPr>
          <w:rFonts w:ascii="Times New Roman" w:hAnsi="Times New Roman"/>
          <w:color w:val="000000"/>
          <w:sz w:val="20"/>
          <w:szCs w:val="20"/>
          <w:shd w:val="clear" w:color="auto" w:fill="FFFFFF"/>
        </w:rPr>
        <w:t>zlık olarak değerlendirmekte ve yaptığını savunmaktadır.</w:t>
      </w:r>
    </w:p>
    <w:p w:rsidR="00C81DDF" w:rsidRPr="00607324" w:rsidRDefault="00C81DDF" w:rsidP="00C81DDF">
      <w:p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Sizce kim haklıdır?</w:t>
      </w:r>
    </w:p>
    <w:p w:rsidR="00C81DDF" w:rsidRPr="00607324" w:rsidRDefault="00C81DDF" w:rsidP="00C81DDF">
      <w:pPr>
        <w:pStyle w:val="ListParagraph"/>
        <w:numPr>
          <w:ilvl w:val="0"/>
          <w:numId w:val="2"/>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Onur</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BC1258"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2) </w:t>
      </w:r>
      <w:r w:rsidRPr="00607324">
        <w:rPr>
          <w:rFonts w:ascii="Times New Roman" w:hAnsi="Times New Roman"/>
          <w:b/>
          <w:color w:val="000000"/>
          <w:sz w:val="20"/>
          <w:szCs w:val="20"/>
          <w:shd w:val="clear" w:color="auto" w:fill="FFFFFF"/>
        </w:rPr>
        <w:t>Aslı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932A02" w:rsidRDefault="00C81DDF" w:rsidP="00C81DDF">
      <w:pPr>
        <w:ind w:left="360"/>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3)    </w:t>
      </w:r>
      <w:r w:rsidRPr="00932A02">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lastRenderedPageBreak/>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jc w:val="cente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Zeynep ve Merve bir tartışma içindedirler. Zeynep fakir çocukların miras olarak hiçbir şey alamaz</w:t>
      </w:r>
      <w:r>
        <w:rPr>
          <w:rFonts w:ascii="Times New Roman" w:hAnsi="Times New Roman"/>
          <w:color w:val="000000"/>
          <w:sz w:val="20"/>
          <w:szCs w:val="20"/>
          <w:shd w:val="clear" w:color="auto" w:fill="FFFFFF"/>
        </w:rPr>
        <w:t>lar</w:t>
      </w:r>
      <w:r w:rsidRPr="00607324">
        <w:rPr>
          <w:rFonts w:ascii="Times New Roman" w:hAnsi="Times New Roman"/>
          <w:color w:val="000000"/>
          <w:sz w:val="20"/>
          <w:szCs w:val="20"/>
          <w:shd w:val="clear" w:color="auto" w:fill="FFFFFF"/>
        </w:rPr>
        <w:t xml:space="preserve">ken zengin çocukların miras olarak çok para almalarını </w:t>
      </w:r>
      <w:r>
        <w:rPr>
          <w:rFonts w:ascii="Times New Roman" w:hAnsi="Times New Roman"/>
          <w:color w:val="000000"/>
          <w:sz w:val="20"/>
          <w:szCs w:val="20"/>
          <w:shd w:val="clear" w:color="auto" w:fill="FFFFFF"/>
        </w:rPr>
        <w:t xml:space="preserve">ahlaken </w:t>
      </w:r>
      <w:r w:rsidRPr="00607324">
        <w:rPr>
          <w:rFonts w:ascii="Times New Roman" w:hAnsi="Times New Roman"/>
          <w:color w:val="000000"/>
          <w:sz w:val="20"/>
          <w:szCs w:val="20"/>
          <w:shd w:val="clear" w:color="auto" w:fill="FFFFFF"/>
        </w:rPr>
        <w:t xml:space="preserve">yanlış bulmaktadır. Merve ise </w:t>
      </w:r>
      <w:r>
        <w:rPr>
          <w:rFonts w:ascii="Times New Roman" w:hAnsi="Times New Roman"/>
          <w:color w:val="000000"/>
          <w:sz w:val="20"/>
          <w:szCs w:val="20"/>
          <w:shd w:val="clear" w:color="auto" w:fill="FFFFFF"/>
        </w:rPr>
        <w:t>bu durumda bir yanlışlık görmemekte ve bunu hayatın bir gerçeği olarak kabul etmektedir.</w:t>
      </w:r>
    </w:p>
    <w:p w:rsidR="00C81DDF" w:rsidRPr="00607324" w:rsidRDefault="00C81DDF" w:rsidP="00C81DDF">
      <w:p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Sizce kim haklıdır?</w:t>
      </w:r>
    </w:p>
    <w:p w:rsidR="00C81DDF" w:rsidRPr="00607324" w:rsidRDefault="00C81DDF" w:rsidP="00C81DDF">
      <w:pPr>
        <w:pStyle w:val="ListParagraph"/>
        <w:numPr>
          <w:ilvl w:val="0"/>
          <w:numId w:val="3"/>
        </w:num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Zeynep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numPr>
          <w:ilvl w:val="0"/>
          <w:numId w:val="3"/>
        </w:num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M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932A02" w:rsidRDefault="00C81DDF" w:rsidP="00C81DDF">
      <w:pPr>
        <w:ind w:left="360"/>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3)    </w:t>
      </w:r>
      <w:r w:rsidRPr="00932A02">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Default="00C81DDF" w:rsidP="00C81DDF">
      <w:pPr>
        <w:jc w:val="cente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w:t>
      </w:r>
    </w:p>
    <w:p w:rsidR="00C81DDF" w:rsidRDefault="00C81DDF" w:rsidP="00C81DDF">
      <w:pPr>
        <w:rPr>
          <w:rFonts w:ascii="Times New Roman" w:hAnsi="Times New Roman"/>
          <w:color w:val="000000"/>
          <w:sz w:val="20"/>
          <w:szCs w:val="20"/>
          <w:shd w:val="clear" w:color="auto" w:fill="FFFFFF"/>
        </w:rPr>
      </w:pPr>
      <w:bookmarkStart w:id="0" w:name="_GoBack"/>
      <w:r>
        <w:rPr>
          <w:rFonts w:ascii="Times New Roman" w:hAnsi="Times New Roman"/>
          <w:color w:val="000000"/>
          <w:sz w:val="20"/>
          <w:szCs w:val="20"/>
          <w:shd w:val="clear" w:color="auto" w:fill="FFFFFF"/>
        </w:rPr>
        <w:t>Alper ve Ahmet arabayla bir ara sokakta gitmekte ve aceleleri olduğu için arabayı hızlı sürmektedirler. Ancak tam virajı döndükleri sırada bir kediye çarparlar. Alper bunu farkettiği halde yola devam etmek ister. Ahmet ise inip kediye bakmaları ve yaşıyorsa hemen veterinere götürmeleri gerektiğini söyler.</w:t>
      </w:r>
    </w:p>
    <w:bookmarkEnd w:id="0"/>
    <w:p w:rsidR="00C81DDF" w:rsidRPr="00607324" w:rsidRDefault="00C81DDF" w:rsidP="00C81DDF">
      <w:p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Sizce kim haklıdır?</w:t>
      </w:r>
    </w:p>
    <w:p w:rsidR="00C81DDF" w:rsidRPr="00607324" w:rsidRDefault="00C81DDF" w:rsidP="00C81DDF">
      <w:pPr>
        <w:pStyle w:val="ListParagraph"/>
        <w:numPr>
          <w:ilvl w:val="0"/>
          <w:numId w:val="4"/>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Alper</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numPr>
          <w:ilvl w:val="0"/>
          <w:numId w:val="4"/>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Ahmet</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932A02" w:rsidRDefault="00C81DDF" w:rsidP="00C81DDF">
      <w:p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      3)   </w:t>
      </w:r>
      <w:r w:rsidRPr="00932A02">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Default="00C81DDF" w:rsidP="00C81DDF">
      <w:pPr>
        <w:jc w:val="cente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w:t>
      </w:r>
    </w:p>
    <w:p w:rsidR="00C81DDF" w:rsidRDefault="00C81DDF" w:rsidP="00C81DDF">
      <w:pP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Umut ve Melis arabayla bir ara sokakta gitmekte ve final sınavlarına yetişmek için arabayı hızlı sürmektedirler. Ancak tam virajı döndükleri sırada aniden yola fırlayan bir çocuğa çarparlar. Umut bunu farkettiği halde yola devam etmek ister. Melis ise arabayı kesinlikle durdurup çocuğu hastaneye götürmeleri gerektiğini söylemektedir.</w:t>
      </w:r>
    </w:p>
    <w:p w:rsidR="00C81DDF" w:rsidRPr="00607324" w:rsidRDefault="00C81DDF" w:rsidP="00C81DDF">
      <w:p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Sizce kim haklıdır?</w:t>
      </w:r>
    </w:p>
    <w:p w:rsidR="00C81DDF" w:rsidRPr="00607324" w:rsidRDefault="00C81DDF" w:rsidP="00C81DDF">
      <w:pPr>
        <w:pStyle w:val="ListParagraph"/>
        <w:numPr>
          <w:ilvl w:val="0"/>
          <w:numId w:val="5"/>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lastRenderedPageBreak/>
        <w:t>Umut</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numPr>
          <w:ilvl w:val="0"/>
          <w:numId w:val="5"/>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Melis</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932A02" w:rsidRDefault="00C81DDF" w:rsidP="00C81DDF">
      <w:p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      </w:t>
      </w:r>
      <w:r w:rsidRPr="00932A02">
        <w:rPr>
          <w:rFonts w:ascii="Times New Roman" w:hAnsi="Times New Roman"/>
          <w:b/>
          <w:color w:val="000000"/>
          <w:sz w:val="20"/>
          <w:szCs w:val="20"/>
          <w:shd w:val="clear" w:color="auto" w:fill="FFFFFF"/>
        </w:rPr>
        <w:t>3)</w:t>
      </w:r>
      <w:r>
        <w:rPr>
          <w:rFonts w:ascii="Times New Roman" w:hAnsi="Times New Roman"/>
          <w:b/>
          <w:color w:val="000000"/>
          <w:sz w:val="20"/>
          <w:szCs w:val="20"/>
          <w:shd w:val="clear" w:color="auto" w:fill="FFFFFF"/>
        </w:rPr>
        <w:t xml:space="preserve">    </w:t>
      </w:r>
      <w:r w:rsidRPr="00932A02">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1B2CCA" w:rsidRDefault="00C81DDF" w:rsidP="00C81DDF">
      <w:pPr>
        <w:jc w:val="cente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w:t>
      </w:r>
    </w:p>
    <w:p w:rsidR="00C81DDF" w:rsidRDefault="00C81DDF" w:rsidP="00C81DDF">
      <w:pPr>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Semra ve Ezgi bir tartışma içindedirler. Semra geçen gün bir arkadaşına tavsiye verirken, onun kalbini kırmıştır. Arkadaşı, erkeklerin kendisiyle uzun süreli ilişki kurmaya yanaşmamasından şikayet etmiştir. Semra epeyce dinledikten sonra arkadaşına,  “çok kıskanç olduğun için erkeklere yapışıyorsun ve onları bunaltıyorsun, bu yüzden seni istemiyorlar” diyerek gerçekleri açıkça söylemiştir. Arkadaşı bunun üzerine çok kırılmış ve günlerce dışarı çıkmamıştır. Semra yaptığı şeyin doğru olduğunu düşünürken, Ezgi yanlış bir şey yaptığını söylemektedir.</w:t>
      </w:r>
    </w:p>
    <w:p w:rsidR="00C81DDF" w:rsidRPr="00607324" w:rsidRDefault="00C81DDF" w:rsidP="00C81DDF">
      <w:pPr>
        <w:rPr>
          <w:rFonts w:ascii="Times New Roman" w:hAnsi="Times New Roman"/>
          <w:b/>
          <w:color w:val="000000"/>
          <w:sz w:val="20"/>
          <w:szCs w:val="20"/>
          <w:shd w:val="clear" w:color="auto" w:fill="FFFFFF"/>
        </w:rPr>
      </w:pPr>
      <w:r w:rsidRPr="00607324">
        <w:rPr>
          <w:rFonts w:ascii="Times New Roman" w:hAnsi="Times New Roman"/>
          <w:b/>
          <w:color w:val="000000"/>
          <w:sz w:val="20"/>
          <w:szCs w:val="20"/>
          <w:shd w:val="clear" w:color="auto" w:fill="FFFFFF"/>
        </w:rPr>
        <w:t>Sizce kim haklıdır?</w:t>
      </w:r>
    </w:p>
    <w:p w:rsidR="00C81DDF" w:rsidRPr="00607324" w:rsidRDefault="00C81DDF" w:rsidP="00C81DDF">
      <w:pPr>
        <w:pStyle w:val="ListParagraph"/>
        <w:numPr>
          <w:ilvl w:val="0"/>
          <w:numId w:val="6"/>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Semra</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607324" w:rsidRDefault="00C81DDF" w:rsidP="00C81DDF">
      <w:pPr>
        <w:pStyle w:val="ListParagraph"/>
        <w:numPr>
          <w:ilvl w:val="0"/>
          <w:numId w:val="6"/>
        </w:num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Ezgi</w:t>
      </w:r>
      <w:r w:rsidRPr="00607324">
        <w:rPr>
          <w:rFonts w:ascii="Times New Roman" w:hAnsi="Times New Roman"/>
          <w:b/>
          <w:color w:val="000000"/>
          <w:sz w:val="20"/>
          <w:szCs w:val="20"/>
          <w:shd w:val="clear" w:color="auto" w:fill="FFFFFF"/>
        </w:rPr>
        <w:t xml:space="preserve"> haklıdır.</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C81DDF" w:rsidRPr="00932A02" w:rsidRDefault="00C81DDF" w:rsidP="00C81DDF">
      <w:pPr>
        <w:rPr>
          <w:rFonts w:ascii="Times New Roman" w:hAnsi="Times New Roman"/>
          <w:b/>
          <w:color w:val="000000"/>
          <w:sz w:val="20"/>
          <w:szCs w:val="20"/>
          <w:shd w:val="clear" w:color="auto" w:fill="FFFFFF"/>
        </w:rPr>
      </w:pPr>
      <w:r>
        <w:rPr>
          <w:rFonts w:ascii="Times New Roman" w:hAnsi="Times New Roman"/>
          <w:b/>
          <w:color w:val="000000"/>
          <w:sz w:val="20"/>
          <w:szCs w:val="20"/>
          <w:shd w:val="clear" w:color="auto" w:fill="FFFFFF"/>
        </w:rPr>
        <w:t xml:space="preserve">      </w:t>
      </w:r>
      <w:r w:rsidRPr="00932A02">
        <w:rPr>
          <w:rFonts w:ascii="Times New Roman" w:hAnsi="Times New Roman"/>
          <w:b/>
          <w:color w:val="000000"/>
          <w:sz w:val="20"/>
          <w:szCs w:val="20"/>
          <w:shd w:val="clear" w:color="auto" w:fill="FFFFFF"/>
        </w:rPr>
        <w:t>3)</w:t>
      </w:r>
      <w:r>
        <w:rPr>
          <w:rFonts w:ascii="Times New Roman" w:hAnsi="Times New Roman"/>
          <w:b/>
          <w:color w:val="000000"/>
          <w:sz w:val="20"/>
          <w:szCs w:val="20"/>
          <w:shd w:val="clear" w:color="auto" w:fill="FFFFFF"/>
        </w:rPr>
        <w:t xml:space="preserve">    </w:t>
      </w:r>
      <w:r w:rsidRPr="00932A02">
        <w:rPr>
          <w:rFonts w:ascii="Times New Roman" w:hAnsi="Times New Roman"/>
          <w:b/>
          <w:color w:val="000000"/>
          <w:sz w:val="20"/>
          <w:szCs w:val="20"/>
          <w:shd w:val="clear" w:color="auto" w:fill="FFFFFF"/>
        </w:rPr>
        <w:t>Bu gibi meselelerde mutlak anlamda doğru veya yanlış olmadığı için birinin haklı diğerinin haksız olduğu söylenemez.</w:t>
      </w:r>
    </w:p>
    <w:p w:rsidR="00C81DDF" w:rsidRPr="00607324" w:rsidRDefault="00C81DDF" w:rsidP="00C81DDF">
      <w:pPr>
        <w:spacing w:after="0" w:line="240" w:lineRule="auto"/>
        <w:rPr>
          <w:rFonts w:ascii="Times New Roman" w:hAnsi="Times New Roman"/>
          <w:color w:val="0D0D0D"/>
          <w:sz w:val="20"/>
          <w:szCs w:val="20"/>
        </w:rPr>
      </w:pPr>
      <w:r w:rsidRPr="00607324">
        <w:rPr>
          <w:rFonts w:ascii="Times New Roman" w:hAnsi="Times New Roman"/>
          <w:color w:val="0D0D0D"/>
          <w:sz w:val="20"/>
          <w:szCs w:val="20"/>
        </w:rPr>
        <w:t>0-----------------1------------------2-----------------3-------------------4--------------------5----------------6</w:t>
      </w:r>
    </w:p>
    <w:p w:rsidR="00C81DDF" w:rsidRPr="00607324" w:rsidRDefault="00C81DDF" w:rsidP="00C81DDF">
      <w:pPr>
        <w:rPr>
          <w:rFonts w:ascii="Times New Roman" w:hAnsi="Times New Roman"/>
          <w:color w:val="000000"/>
          <w:sz w:val="20"/>
          <w:szCs w:val="20"/>
          <w:shd w:val="clear" w:color="auto" w:fill="FFFFFF"/>
        </w:rPr>
      </w:pPr>
      <w:r w:rsidRPr="00607324">
        <w:rPr>
          <w:rFonts w:ascii="Times New Roman" w:hAnsi="Times New Roman"/>
          <w:color w:val="000000"/>
          <w:sz w:val="20"/>
          <w:szCs w:val="20"/>
          <w:shd w:val="clear" w:color="auto" w:fill="FFFFFF"/>
        </w:rPr>
        <w:t>Kesinlikle katılmıyorum                                                                                             Kesinlikle katılıyorum</w:t>
      </w:r>
    </w:p>
    <w:p w:rsidR="00BD7325" w:rsidRDefault="00BD7325"/>
    <w:sectPr w:rsidR="00BD732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904864"/>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267A66"/>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512135"/>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522634"/>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9936DF"/>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F55429F"/>
    <w:multiLevelType w:val="hybridMultilevel"/>
    <w:tmpl w:val="152C8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1NLI0tjAyNDK3MDNQ0lEKTi0uzszPAykwrAUAPqShSiwAAAA="/>
  </w:docVars>
  <w:rsids>
    <w:rsidRoot w:val="00331F97"/>
    <w:rsid w:val="00331F97"/>
    <w:rsid w:val="00BD7325"/>
    <w:rsid w:val="00C81DD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D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D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D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D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59</Words>
  <Characters>7179</Characters>
  <Application>Microsoft Office Word</Application>
  <DocSecurity>0</DocSecurity>
  <Lines>59</Lines>
  <Paragraphs>16</Paragraphs>
  <ScaleCrop>false</ScaleCrop>
  <Company/>
  <LinksUpToDate>false</LinksUpToDate>
  <CharactersWithSpaces>8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7-12-23T14:28:00Z</dcterms:created>
  <dcterms:modified xsi:type="dcterms:W3CDTF">2017-12-23T14:29:00Z</dcterms:modified>
</cp:coreProperties>
</file>